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38F4" w:rsidRPr="0091641C" w:rsidRDefault="007037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bookmarkStart w:id="0" w:name="_GoBack"/>
      <w:bookmarkEnd w:id="0"/>
      <w:r w:rsidRPr="0091641C">
        <w:t>[DATE]</w:t>
      </w:r>
    </w:p>
    <w:p w:rsidR="004A38F4" w:rsidRPr="0091641C" w:rsidRDefault="004A38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A38F4" w:rsidRPr="0091641C" w:rsidRDefault="004A38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A38F4" w:rsidRPr="0091641C" w:rsidRDefault="007037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1641C">
        <w:t>Contact Name</w:t>
      </w:r>
    </w:p>
    <w:p w:rsidR="004A38F4" w:rsidRPr="0091641C" w:rsidRDefault="007037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1641C">
        <w:t>Address</w:t>
      </w:r>
    </w:p>
    <w:p w:rsidR="004A38F4" w:rsidRPr="0091641C" w:rsidRDefault="007037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1641C">
        <w:t>Address2</w:t>
      </w:r>
    </w:p>
    <w:p w:rsidR="004A38F4" w:rsidRPr="0091641C" w:rsidRDefault="007037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1641C">
        <w:t xml:space="preserve">Country </w:t>
      </w:r>
      <w:r w:rsidRPr="0091641C">
        <w:tab/>
      </w:r>
    </w:p>
    <w:p w:rsidR="004A38F4" w:rsidRPr="0091641C" w:rsidRDefault="007037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1641C">
        <w:t>City /Province</w:t>
      </w:r>
    </w:p>
    <w:p w:rsidR="004A38F4" w:rsidRPr="0091641C" w:rsidRDefault="007037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1641C">
        <w:t>Postal Code</w:t>
      </w:r>
    </w:p>
    <w:p w:rsidR="004A38F4" w:rsidRPr="0091641C" w:rsidRDefault="004A38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4A38F4" w:rsidRPr="0091641C" w:rsidRDefault="004A38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4A38F4" w:rsidRPr="0091641C" w:rsidRDefault="004A38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4A38F4" w:rsidRPr="0091641C" w:rsidRDefault="007037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sidRPr="0091641C">
        <w:rPr>
          <w:b/>
          <w:color w:val="000000"/>
        </w:rPr>
        <w:t>RE:</w:t>
      </w:r>
      <w:r w:rsidR="0091641C">
        <w:rPr>
          <w:b/>
          <w:color w:val="000000"/>
          <w:lang w:val="en-GB"/>
        </w:rPr>
        <w:t xml:space="preserve"> </w:t>
      </w:r>
      <w:r w:rsidRPr="0091641C">
        <w:rPr>
          <w:b/>
          <w:color w:val="000000"/>
        </w:rPr>
        <w:t xml:space="preserve">APOLOGY AND TENDER OF COMPENSATION </w:t>
      </w:r>
    </w:p>
    <w:p w:rsidR="004A38F4" w:rsidRPr="0091641C" w:rsidRDefault="004A38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4A38F4" w:rsidRPr="0091641C" w:rsidRDefault="004A38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4A38F4" w:rsidRPr="0091641C" w:rsidRDefault="007037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91641C">
        <w:rPr>
          <w:color w:val="000000"/>
        </w:rPr>
        <w:t>Dear [CONTACT NAME],</w:t>
      </w:r>
    </w:p>
    <w:p w:rsidR="004A38F4" w:rsidRPr="0091641C" w:rsidRDefault="004A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A38F4" w:rsidRPr="0091641C" w:rsidRDefault="007037F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91641C">
        <w:rPr>
          <w:rFonts w:eastAsia="Courier New"/>
          <w:color w:val="000000"/>
        </w:rPr>
        <w:t>We received you</w:t>
      </w:r>
      <w:r w:rsidR="0091641C">
        <w:rPr>
          <w:rFonts w:eastAsia="Courier New"/>
          <w:color w:val="000000"/>
        </w:rPr>
        <w:t>r letter of [DATE] in which you</w:t>
      </w:r>
      <w:r w:rsidR="0091641C">
        <w:rPr>
          <w:rFonts w:eastAsia="Courier New"/>
          <w:color w:val="000000"/>
          <w:lang w:val="en-GB"/>
        </w:rPr>
        <w:t xml:space="preserve"> wrote about</w:t>
      </w:r>
      <w:r w:rsidR="0091641C">
        <w:rPr>
          <w:rFonts w:eastAsia="Courier New"/>
          <w:color w:val="000000"/>
        </w:rPr>
        <w:t xml:space="preserve"> [PRODUCT] you purchased</w:t>
      </w:r>
      <w:r w:rsidR="0091641C">
        <w:rPr>
          <w:rFonts w:eastAsia="Courier New"/>
          <w:color w:val="000000"/>
          <w:lang w:val="en-GB"/>
        </w:rPr>
        <w:t xml:space="preserve"> and </w:t>
      </w:r>
      <w:r w:rsidRPr="0091641C">
        <w:rPr>
          <w:rFonts w:eastAsia="Courier New"/>
          <w:color w:val="000000"/>
        </w:rPr>
        <w:t xml:space="preserve">was [NATURE OF PROBLEM]. </w:t>
      </w:r>
      <w:r w:rsidR="0091641C">
        <w:rPr>
          <w:rFonts w:eastAsia="Courier New"/>
          <w:color w:val="000000"/>
          <w:lang w:val="en-GB"/>
        </w:rPr>
        <w:t xml:space="preserve"> Thank you for</w:t>
      </w:r>
      <w:r w:rsidRPr="0091641C">
        <w:rPr>
          <w:rFonts w:eastAsia="Courier New"/>
          <w:color w:val="000000"/>
        </w:rPr>
        <w:t xml:space="preserve"> report</w:t>
      </w:r>
      <w:r w:rsidR="0091641C">
        <w:rPr>
          <w:rFonts w:eastAsia="Courier New"/>
          <w:color w:val="000000"/>
          <w:lang w:val="en-GB"/>
        </w:rPr>
        <w:t>ing</w:t>
      </w:r>
      <w:r w:rsidRPr="0091641C">
        <w:rPr>
          <w:rFonts w:eastAsia="Courier New"/>
          <w:color w:val="000000"/>
        </w:rPr>
        <w:t xml:space="preserve"> this problem to us. It is clients like you that help with </w:t>
      </w:r>
      <w:r w:rsidR="0091641C">
        <w:rPr>
          <w:rFonts w:eastAsia="Courier New"/>
          <w:color w:val="000000"/>
          <w:lang w:val="en-GB"/>
        </w:rPr>
        <w:t xml:space="preserve">valuing and improving </w:t>
      </w:r>
      <w:r w:rsidRPr="0091641C">
        <w:rPr>
          <w:rFonts w:eastAsia="Courier New"/>
          <w:color w:val="000000"/>
        </w:rPr>
        <w:t xml:space="preserve">our products. </w:t>
      </w:r>
    </w:p>
    <w:p w:rsidR="004A38F4" w:rsidRPr="0091641C" w:rsidRDefault="004A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A38F4" w:rsidRPr="0091641C" w:rsidRDefault="007037F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91641C">
        <w:rPr>
          <w:rFonts w:eastAsia="Courier New"/>
          <w:color w:val="000000"/>
        </w:rPr>
        <w:t xml:space="preserve">We </w:t>
      </w:r>
      <w:r w:rsidR="0091641C">
        <w:rPr>
          <w:rFonts w:eastAsia="Courier New"/>
          <w:color w:val="000000"/>
          <w:lang w:val="en-GB"/>
        </w:rPr>
        <w:t xml:space="preserve">are sorry </w:t>
      </w:r>
      <w:r w:rsidRPr="0091641C">
        <w:rPr>
          <w:rFonts w:eastAsia="Courier New"/>
          <w:color w:val="000000"/>
        </w:rPr>
        <w:t>that you experienced this problem, and are enclosing [NATURE OF COMPENSATION] to compensate you. We always guarantee</w:t>
      </w:r>
      <w:r w:rsidR="0091641C">
        <w:rPr>
          <w:rFonts w:eastAsia="Courier New"/>
          <w:color w:val="000000"/>
        </w:rPr>
        <w:t xml:space="preserve"> to do whatever is possible to </w:t>
      </w:r>
      <w:r w:rsidR="0091641C">
        <w:rPr>
          <w:rFonts w:eastAsia="Courier New"/>
          <w:color w:val="000000"/>
          <w:lang w:val="en-GB"/>
        </w:rPr>
        <w:t>e</w:t>
      </w:r>
      <w:r w:rsidRPr="0091641C">
        <w:rPr>
          <w:rFonts w:eastAsia="Courier New"/>
          <w:color w:val="000000"/>
        </w:rPr>
        <w:t>nsure that our pr</w:t>
      </w:r>
      <w:r w:rsidR="0091641C">
        <w:rPr>
          <w:rFonts w:eastAsia="Courier New"/>
          <w:color w:val="000000"/>
        </w:rPr>
        <w:t>oducts are [ADDRESS COMPLAINT]</w:t>
      </w:r>
      <w:r w:rsidR="0091641C">
        <w:rPr>
          <w:rFonts w:eastAsia="Courier New"/>
          <w:color w:val="000000"/>
          <w:lang w:val="en-GB"/>
        </w:rPr>
        <w:t xml:space="preserve">. It is unusual for this </w:t>
      </w:r>
      <w:r w:rsidRPr="0091641C">
        <w:rPr>
          <w:rFonts w:eastAsia="Courier New"/>
          <w:color w:val="000000"/>
        </w:rPr>
        <w:t xml:space="preserve">unfortunate incident </w:t>
      </w:r>
      <w:r w:rsidR="0091641C">
        <w:rPr>
          <w:rFonts w:eastAsia="Courier New"/>
          <w:color w:val="000000"/>
          <w:lang w:val="en-GB"/>
        </w:rPr>
        <w:t>to occur</w:t>
      </w:r>
      <w:r w:rsidRPr="0091641C">
        <w:rPr>
          <w:rFonts w:eastAsia="Courier New"/>
          <w:color w:val="000000"/>
        </w:rPr>
        <w:t>.</w:t>
      </w:r>
    </w:p>
    <w:p w:rsidR="004A38F4" w:rsidRPr="0091641C" w:rsidRDefault="004A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91641C" w:rsidRDefault="007037F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lang w:val="en-GB"/>
        </w:rPr>
      </w:pPr>
      <w:r w:rsidRPr="0091641C">
        <w:rPr>
          <w:rFonts w:eastAsia="Courier New"/>
          <w:color w:val="000000"/>
        </w:rPr>
        <w:t>We are very grateful that you have taken the time to bring this matter to our attention</w:t>
      </w:r>
      <w:r w:rsidR="0091641C">
        <w:rPr>
          <w:rFonts w:eastAsia="Courier New"/>
          <w:color w:val="000000"/>
          <w:lang w:val="en-GB"/>
        </w:rPr>
        <w:t>.  Thank you for continuing to be one of our valuable customers.</w:t>
      </w:r>
    </w:p>
    <w:p w:rsidR="0091641C" w:rsidRDefault="0091641C">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lang w:val="en-GB"/>
        </w:rPr>
      </w:pPr>
    </w:p>
    <w:p w:rsidR="004A38F4" w:rsidRPr="0091641C" w:rsidRDefault="007037F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91641C">
        <w:rPr>
          <w:rFonts w:eastAsia="Courier New"/>
          <w:color w:val="000000"/>
        </w:rPr>
        <w:t>Should you have any questions, please do not hesitate in contacting us.</w:t>
      </w:r>
    </w:p>
    <w:p w:rsidR="004A38F4" w:rsidRPr="0091641C" w:rsidRDefault="004A38F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A38F4" w:rsidRPr="0091641C" w:rsidRDefault="007037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1641C">
        <w:t>Sincerely,</w:t>
      </w:r>
    </w:p>
    <w:p w:rsidR="004A38F4" w:rsidRPr="0091641C" w:rsidRDefault="004A38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A38F4" w:rsidRPr="0091641C" w:rsidRDefault="004A38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A38F4" w:rsidRPr="0091641C" w:rsidRDefault="004A38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A38F4" w:rsidRPr="0091641C" w:rsidRDefault="007037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1641C">
        <w:t>[NAME]</w:t>
      </w:r>
    </w:p>
    <w:p w:rsidR="004A38F4" w:rsidRPr="0091641C" w:rsidRDefault="007037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91641C">
        <w:rPr>
          <w:color w:val="000000"/>
        </w:rPr>
        <w:t>[TITLE]</w:t>
      </w:r>
    </w:p>
    <w:p w:rsidR="004A38F4" w:rsidRPr="0091641C" w:rsidRDefault="007037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91641C">
        <w:rPr>
          <w:color w:val="000000"/>
        </w:rPr>
        <w:t>[CONTACT DETAILS]</w:t>
      </w:r>
    </w:p>
    <w:p w:rsidR="004A38F4" w:rsidRPr="0091641C" w:rsidRDefault="007037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91641C">
        <w:rPr>
          <w:color w:val="000000"/>
        </w:rPr>
        <w:t xml:space="preserve">[COMPANY EMAIL] </w:t>
      </w:r>
    </w:p>
    <w:p w:rsidR="004A38F4" w:rsidRPr="0091641C" w:rsidRDefault="004A38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sectPr w:rsidR="004A38F4" w:rsidRPr="0091641C" w:rsidSect="004A38F4">
      <w:footerReference w:type="default" r:id="rId7"/>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037F6" w:rsidRDefault="007037F6" w:rsidP="004A38F4">
      <w:r>
        <w:separator/>
      </w:r>
    </w:p>
  </w:endnote>
  <w:endnote w:type="continuationSeparator" w:id="0">
    <w:p w:rsidR="007037F6" w:rsidRDefault="007037F6" w:rsidP="004A38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38F4" w:rsidRDefault="007037F6">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rsidR="004A38F4" w:rsidRDefault="007037F6">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rsidR="004A38F4" w:rsidRDefault="007037F6">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rsidR="004A38F4" w:rsidRDefault="007E0CCF">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7037F6">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037F6" w:rsidRDefault="007037F6" w:rsidP="004A38F4">
      <w:r>
        <w:separator/>
      </w:r>
    </w:p>
  </w:footnote>
  <w:footnote w:type="continuationSeparator" w:id="0">
    <w:p w:rsidR="007037F6" w:rsidRDefault="007037F6" w:rsidP="004A38F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NTIxNDY2tDADAiUdpeDU4uLM/DyQAsNaADzZOMYsAAAA"/>
    <w:docVar w:name="Description" w:val="Keeping your client informed of any relevant information pertaining to Tendering of Compensation and an Apology,  indicates professionalism and works towards the reputation of your business. TemplateGuru has samples of letters to help you communicate with them professionally.  There are many other sales and marketing letter templates for you to browse here. https://www.templateguru.co.za/templates/sales&amp;marketing/"/>
    <w:docVar w:name="Excerpt" w:val="RE: TENDER OF COMPENSATION AND AN APOLOGY_x000a_Dear [CONTACT],_x000a_We have received your letter dated [DATE] in which you informed us that [PRODUCT] you_x000a_purchased was [NATURE OF PROBLEM]. We would like to thank you for taking the time to_x000a_report this problem to us. It is clients like you that help with the fruition of our products."/>
    <w:docVar w:name="Tags" w:val="market analysis, business documents, entrepreneurship, entrepreneur, guideline, checklist, apology and tender of compensation template, apology and tender of compensation example, how to create an apology and tender of compensation letter, what is an apology and tender of compensation letter"/>
  </w:docVars>
  <w:rsids>
    <w:rsidRoot w:val="004A38F4"/>
    <w:rsid w:val="004A38F4"/>
    <w:rsid w:val="00551C9B"/>
    <w:rsid w:val="007037F6"/>
    <w:rsid w:val="007E0CCF"/>
    <w:rsid w:val="0091641C"/>
    <w:rsid w:val="00CA2732"/>
    <w:rsid w:val="00F35D6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A38F4"/>
  </w:style>
  <w:style w:type="paragraph" w:styleId="Heading1">
    <w:name w:val="heading 1"/>
    <w:basedOn w:val="Normal1"/>
    <w:next w:val="Normal1"/>
    <w:rsid w:val="004A38F4"/>
    <w:pPr>
      <w:keepNext/>
      <w:keepLines/>
      <w:spacing w:before="480" w:after="120"/>
      <w:outlineLvl w:val="0"/>
    </w:pPr>
    <w:rPr>
      <w:b/>
      <w:sz w:val="48"/>
      <w:szCs w:val="48"/>
    </w:rPr>
  </w:style>
  <w:style w:type="paragraph" w:styleId="Heading2">
    <w:name w:val="heading 2"/>
    <w:basedOn w:val="Normal1"/>
    <w:next w:val="Normal1"/>
    <w:rsid w:val="004A38F4"/>
    <w:pPr>
      <w:keepNext/>
      <w:keepLines/>
      <w:spacing w:before="360" w:after="80"/>
      <w:outlineLvl w:val="1"/>
    </w:pPr>
    <w:rPr>
      <w:b/>
      <w:sz w:val="36"/>
      <w:szCs w:val="36"/>
    </w:rPr>
  </w:style>
  <w:style w:type="paragraph" w:styleId="Heading3">
    <w:name w:val="heading 3"/>
    <w:basedOn w:val="Normal1"/>
    <w:next w:val="Normal1"/>
    <w:rsid w:val="004A38F4"/>
    <w:pPr>
      <w:keepNext/>
      <w:keepLines/>
      <w:spacing w:before="280" w:after="80"/>
      <w:outlineLvl w:val="2"/>
    </w:pPr>
    <w:rPr>
      <w:b/>
      <w:sz w:val="28"/>
      <w:szCs w:val="28"/>
    </w:rPr>
  </w:style>
  <w:style w:type="paragraph" w:styleId="Heading4">
    <w:name w:val="heading 4"/>
    <w:basedOn w:val="Normal1"/>
    <w:next w:val="Normal1"/>
    <w:rsid w:val="004A38F4"/>
    <w:pPr>
      <w:keepNext/>
      <w:keepLines/>
      <w:spacing w:before="240" w:after="40"/>
      <w:outlineLvl w:val="3"/>
    </w:pPr>
    <w:rPr>
      <w:b/>
    </w:rPr>
  </w:style>
  <w:style w:type="paragraph" w:styleId="Heading5">
    <w:name w:val="heading 5"/>
    <w:basedOn w:val="Normal1"/>
    <w:next w:val="Normal1"/>
    <w:rsid w:val="004A38F4"/>
    <w:pPr>
      <w:keepNext/>
      <w:keepLines/>
      <w:spacing w:before="220" w:after="40"/>
      <w:outlineLvl w:val="4"/>
    </w:pPr>
    <w:rPr>
      <w:b/>
      <w:sz w:val="22"/>
      <w:szCs w:val="22"/>
    </w:rPr>
  </w:style>
  <w:style w:type="paragraph" w:styleId="Heading6">
    <w:name w:val="heading 6"/>
    <w:basedOn w:val="Normal1"/>
    <w:next w:val="Normal1"/>
    <w:rsid w:val="004A38F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4A38F4"/>
  </w:style>
  <w:style w:type="paragraph" w:styleId="Title">
    <w:name w:val="Title"/>
    <w:basedOn w:val="Normal1"/>
    <w:next w:val="Normal1"/>
    <w:rsid w:val="004A38F4"/>
    <w:pPr>
      <w:keepNext/>
      <w:keepLines/>
      <w:spacing w:before="480" w:after="120"/>
    </w:pPr>
    <w:rPr>
      <w:b/>
      <w:sz w:val="72"/>
      <w:szCs w:val="72"/>
    </w:rPr>
  </w:style>
  <w:style w:type="paragraph" w:customStyle="1" w:styleId="Normal0">
    <w:name w:val="[Normal]"/>
    <w:qFormat/>
    <w:rsid w:val="004A38F4"/>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4A38F4"/>
    <w:pPr>
      <w:tabs>
        <w:tab w:val="center" w:pos="4320"/>
        <w:tab w:val="right" w:pos="8640"/>
      </w:tabs>
    </w:pPr>
  </w:style>
  <w:style w:type="paragraph" w:styleId="Footer">
    <w:name w:val="footer"/>
    <w:basedOn w:val="Normal"/>
    <w:qFormat/>
    <w:rsid w:val="004A38F4"/>
    <w:pPr>
      <w:tabs>
        <w:tab w:val="center" w:pos="4320"/>
        <w:tab w:val="right" w:pos="8640"/>
      </w:tabs>
    </w:pPr>
  </w:style>
  <w:style w:type="character" w:styleId="Hyperlink">
    <w:name w:val="Hyperlink"/>
    <w:qFormat/>
    <w:rsid w:val="004A38F4"/>
    <w:rPr>
      <w:color w:val="0000FF"/>
      <w:u w:val="single"/>
      <w:rtl w:val="0"/>
    </w:rPr>
  </w:style>
  <w:style w:type="paragraph" w:styleId="HTMLPreformatted">
    <w:name w:val="HTML Preformatted"/>
    <w:basedOn w:val="Normal"/>
    <w:qFormat/>
    <w:rsid w:val="004A38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Subtitle">
    <w:name w:val="Subtitle"/>
    <w:basedOn w:val="Normal"/>
    <w:next w:val="Normal"/>
    <w:rsid w:val="004A38F4"/>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QhFi9eLpKusCu48+TYuyA+hdTdw==">AMUW2mUlt7zzFoTkjyzn4Ho4ryoXjijt2bPCb7KY+5PwN/wL3J1pz7ASpSBpaIgfFgpYONHvQ1397a7aCvoFbNJ2SGiw7E/9SdxGn/LR5YyO7K4FQYlizIf+5UbSP2LTlq63fgPGoeUp</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48</Words>
  <Characters>761</Characters>
  <Application>Microsoft Office Word</Application>
  <DocSecurity>0</DocSecurity>
  <Lines>39</Lines>
  <Paragraphs>18</Paragraphs>
  <ScaleCrop>false</ScaleCrop>
  <Manager/>
  <Company/>
  <LinksUpToDate>false</LinksUpToDate>
  <CharactersWithSpaces>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08T08:53:00Z</dcterms:created>
  <dcterms:modified xsi:type="dcterms:W3CDTF">2019-10-21T19:17:00Z</dcterms:modified>
  <cp:category/>
</cp:coreProperties>
</file>